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A9D60" w14:textId="77777777" w:rsidR="005E35BA" w:rsidRPr="005E35BA" w:rsidRDefault="005E35BA" w:rsidP="005E35B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Congratulations on Sinta's Accreditation to 13 Journals under UNG Management</w:t>
      </w:r>
    </w:p>
    <w:p w14:paraId="4D045A18" w14:textId="77777777" w:rsidR="00D81B28" w:rsidRDefault="005E35BA" w:rsidP="005E35B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January 7, 2021 08:30:30</w:t>
      </w:r>
    </w:p>
    <w:p w14:paraId="3B012BFA" w14:textId="77777777" w:rsidR="005E35BA" w:rsidRDefault="005E35BA" w:rsidP="005E35BA">
      <w:pPr>
        <w:jc w:val="both"/>
        <w:rPr>
          <w:rFonts w:ascii="Times New Roman" w:hAnsi="Times New Roman" w:cs="Times New Roman"/>
          <w:sz w:val="24"/>
        </w:rPr>
      </w:pPr>
    </w:p>
    <w:p w14:paraId="3700E6D2" w14:textId="77777777" w:rsidR="005E35BA" w:rsidRPr="005E35BA" w:rsidRDefault="005E35BA" w:rsidP="005E35B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results of the Scientific Journal Accreditation in the third period of 2020 and the Decree of the Minister of Research and Technology/National Research and Innovation Agency Number 200/M/KPT/2020, dated December 23, 2020.</w:t>
      </w:r>
    </w:p>
    <w:p w14:paraId="38A3C754" w14:textId="77777777" w:rsidR="005E35BA" w:rsidRPr="005E35BA" w:rsidRDefault="005E35BA" w:rsidP="005E35BA">
      <w:pPr>
        <w:jc w:val="both"/>
        <w:rPr>
          <w:rFonts w:ascii="Times New Roman" w:hAnsi="Times New Roman" w:cs="Times New Roman"/>
          <w:sz w:val="24"/>
        </w:rPr>
      </w:pPr>
    </w:p>
    <w:p w14:paraId="7E22AE77" w14:textId="77777777" w:rsidR="005E35BA" w:rsidRPr="005E35BA" w:rsidRDefault="005E35BA" w:rsidP="005E35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138BF9FA" w14:textId="77777777" w:rsidR="005E35BA" w:rsidRPr="005E35BA" w:rsidRDefault="005E35BA" w:rsidP="005E35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nisterial Decree</w:t>
      </w:r>
    </w:p>
    <w:p w14:paraId="7C01B147" w14:textId="53F79864" w:rsidR="005E35BA" w:rsidRPr="005E35BA" w:rsidRDefault="005E35BA" w:rsidP="005E35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ttachment to Ministerial Decree</w:t>
      </w:r>
    </w:p>
    <w:sectPr w:rsidR="005E35BA" w:rsidRPr="005E3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F208B0"/>
    <w:multiLevelType w:val="hybridMultilevel"/>
    <w:tmpl w:val="58F8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926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MjI1NzIxMjBQ0lEKTi0uzszPAykwrAUA5rfK5CwAAAA="/>
  </w:docVars>
  <w:rsids>
    <w:rsidRoot w:val="005E35BA"/>
    <w:rsid w:val="005C38E2"/>
    <w:rsid w:val="005E35BA"/>
    <w:rsid w:val="00D81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D0175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5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2:12:00Z</dcterms:created>
  <dcterms:modified xsi:type="dcterms:W3CDTF">2022-10-12T00:06:00Z</dcterms:modified>
</cp:coreProperties>
</file>